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6C219" w14:textId="5597A917" w:rsidR="00817F33" w:rsidRDefault="003C6B8D" w:rsidP="005B4436">
      <w:pPr>
        <w:pStyle w:val="Rubrik1"/>
        <w:rPr>
          <w:lang w:val="en-US"/>
        </w:rPr>
      </w:pPr>
      <w:r>
        <w:rPr>
          <w:lang w:val="en-US"/>
        </w:rPr>
        <w:t xml:space="preserve">Lab </w:t>
      </w:r>
      <w:r w:rsidR="00D40558">
        <w:rPr>
          <w:lang w:val="en-US"/>
        </w:rPr>
        <w:t>2</w:t>
      </w:r>
      <w:r>
        <w:rPr>
          <w:lang w:val="en-US"/>
        </w:rPr>
        <w:t xml:space="preserve">. </w:t>
      </w:r>
      <w:r w:rsidR="004144F3">
        <w:rPr>
          <w:lang w:val="en-US"/>
        </w:rPr>
        <w:t>Task 1- p</w:t>
      </w:r>
      <w:r w:rsidR="005B4436">
        <w:rPr>
          <w:lang w:val="en-US"/>
        </w:rPr>
        <w:t>reparation task</w:t>
      </w:r>
      <w:r w:rsidR="00942F7D">
        <w:rPr>
          <w:lang w:val="en-US"/>
        </w:rPr>
        <w:br/>
        <w:t>Template for a</w:t>
      </w:r>
      <w:r>
        <w:rPr>
          <w:lang w:val="en-US"/>
        </w:rPr>
        <w:t>nswer</w:t>
      </w:r>
      <w:r w:rsidR="00942F7D">
        <w:rPr>
          <w:lang w:val="en-US"/>
        </w:rPr>
        <w:t>s</w:t>
      </w:r>
      <w:r>
        <w:rPr>
          <w:lang w:val="en-US"/>
        </w:rPr>
        <w:t xml:space="preserve"> </w:t>
      </w:r>
    </w:p>
    <w:p w14:paraId="77433115" w14:textId="2177D6FC" w:rsidR="005B4436" w:rsidRDefault="005B4436" w:rsidP="00817F33">
      <w:pPr>
        <w:rPr>
          <w:lang w:val="en-US"/>
        </w:rPr>
      </w:pPr>
    </w:p>
    <w:p w14:paraId="0D7F55C5" w14:textId="35A2AD78" w:rsidR="00FD2BB3" w:rsidRPr="0034561B" w:rsidRDefault="009725EC" w:rsidP="00817F33">
      <w:pPr>
        <w:rPr>
          <w:b/>
          <w:lang w:val="en-US"/>
        </w:rPr>
      </w:pPr>
      <w:r w:rsidRPr="0034561B">
        <w:rPr>
          <w:b/>
          <w:lang w:val="en-US"/>
        </w:rPr>
        <w:t>Save</w:t>
      </w:r>
      <w:r w:rsidR="00FD2BB3" w:rsidRPr="0034561B">
        <w:rPr>
          <w:b/>
          <w:lang w:val="en-US"/>
        </w:rPr>
        <w:t xml:space="preserve"> this document as a .pdf document before submitting.</w:t>
      </w:r>
    </w:p>
    <w:p w14:paraId="29043527" w14:textId="77777777" w:rsidR="00FD2BB3" w:rsidRDefault="00FD2BB3" w:rsidP="00817F33">
      <w:pPr>
        <w:rPr>
          <w:lang w:val="en-US"/>
        </w:rPr>
      </w:pPr>
    </w:p>
    <w:p w14:paraId="4243730C" w14:textId="19240E01" w:rsidR="00444FF1" w:rsidRPr="00444FF1" w:rsidRDefault="00444FF1" w:rsidP="00444FF1">
      <w:pPr>
        <w:rPr>
          <w:i/>
          <w:lang w:val="en-US"/>
        </w:rPr>
      </w:pPr>
      <w:r>
        <w:rPr>
          <w:i/>
          <w:lang w:val="en-US"/>
        </w:rPr>
        <w:t>Student n</w:t>
      </w:r>
      <w:r w:rsidRPr="00444FF1">
        <w:rPr>
          <w:i/>
          <w:lang w:val="en-US"/>
        </w:rPr>
        <w:t xml:space="preserve">ames and </w:t>
      </w:r>
      <w:proofErr w:type="spellStart"/>
      <w:r w:rsidRPr="00444FF1">
        <w:rPr>
          <w:i/>
          <w:lang w:val="en-US"/>
        </w:rPr>
        <w:t>LiU</w:t>
      </w:r>
      <w:proofErr w:type="spellEnd"/>
      <w:r w:rsidRPr="00444FF1">
        <w:rPr>
          <w:i/>
          <w:lang w:val="en-US"/>
        </w:rPr>
        <w:t>-</w:t>
      </w:r>
      <w:r>
        <w:rPr>
          <w:i/>
          <w:lang w:val="en-US"/>
        </w:rPr>
        <w:t>IDs</w:t>
      </w:r>
      <w:r w:rsidRPr="00444FF1">
        <w:rPr>
          <w:i/>
          <w:lang w:val="en-US"/>
        </w:rPr>
        <w:t>: (Max 2 students per group):</w:t>
      </w:r>
    </w:p>
    <w:p w14:paraId="207E8572" w14:textId="09915C38" w:rsidR="00444FF1" w:rsidRPr="00584848" w:rsidRDefault="00584848" w:rsidP="00584848">
      <w:pPr>
        <w:pStyle w:val="Liststycke"/>
        <w:numPr>
          <w:ilvl w:val="0"/>
          <w:numId w:val="6"/>
        </w:numPr>
        <w:rPr>
          <w:i/>
          <w:lang w:val="en-US"/>
        </w:rPr>
      </w:pPr>
      <w:r>
        <w:rPr>
          <w:i/>
          <w:lang w:val="en-US"/>
        </w:rPr>
        <w:t>Thomas Indrias (thoin216)</w:t>
      </w:r>
    </w:p>
    <w:p w14:paraId="4F79E418" w14:textId="5473FAB9" w:rsidR="00444FF1" w:rsidRPr="00444FF1" w:rsidRDefault="00444FF1" w:rsidP="00817F33">
      <w:pPr>
        <w:rPr>
          <w:i/>
          <w:lang w:val="en-US"/>
        </w:rPr>
      </w:pPr>
      <w:r>
        <w:rPr>
          <w:i/>
          <w:lang w:val="en-US"/>
        </w:rPr>
        <w:t xml:space="preserve">Submission </w:t>
      </w:r>
      <w:r w:rsidR="00584848">
        <w:rPr>
          <w:i/>
          <w:lang w:val="en-US"/>
        </w:rPr>
        <w:t>d</w:t>
      </w:r>
      <w:r w:rsidRPr="00444FF1">
        <w:rPr>
          <w:i/>
          <w:lang w:val="en-US"/>
        </w:rPr>
        <w:t>ate:</w:t>
      </w:r>
      <w:r w:rsidR="00584848">
        <w:rPr>
          <w:i/>
          <w:lang w:val="en-US"/>
        </w:rPr>
        <w:t xml:space="preserve"> 02-12-2018</w:t>
      </w:r>
    </w:p>
    <w:p w14:paraId="15F46664" w14:textId="5309A5A2" w:rsidR="00444FF1" w:rsidRPr="00444FF1" w:rsidRDefault="00444FF1" w:rsidP="00817F33">
      <w:pPr>
        <w:rPr>
          <w:i/>
          <w:lang w:val="en-US"/>
        </w:rPr>
      </w:pPr>
      <w:r w:rsidRPr="00444FF1">
        <w:rPr>
          <w:i/>
          <w:lang w:val="en-US"/>
        </w:rPr>
        <w:t>Version (in case you need to re-submit):</w:t>
      </w:r>
      <w:r w:rsidR="00584848">
        <w:rPr>
          <w:i/>
          <w:lang w:val="en-US"/>
        </w:rPr>
        <w:t xml:space="preserve"> 1.0</w:t>
      </w:r>
    </w:p>
    <w:p w14:paraId="4B2635E0" w14:textId="77777777" w:rsidR="00444FF1" w:rsidRDefault="00444FF1" w:rsidP="00817F33">
      <w:pPr>
        <w:rPr>
          <w:lang w:val="en-US"/>
        </w:rPr>
      </w:pPr>
    </w:p>
    <w:p w14:paraId="685B2DCB" w14:textId="2FFC4822" w:rsidR="001256BE" w:rsidRPr="00C66401" w:rsidRDefault="00EE5631" w:rsidP="00C66401">
      <w:pPr>
        <w:pStyle w:val="Rubrik2"/>
        <w:numPr>
          <w:ilvl w:val="0"/>
          <w:numId w:val="5"/>
        </w:numPr>
        <w:autoSpaceDE w:val="0"/>
        <w:autoSpaceDN w:val="0"/>
        <w:adjustRightInd w:val="0"/>
        <w:spacing w:after="120"/>
        <w:rPr>
          <w:b/>
          <w:lang w:val="en-US"/>
        </w:rPr>
      </w:pPr>
      <w:r w:rsidRPr="00C66401">
        <w:rPr>
          <w:b/>
          <w:sz w:val="28"/>
          <w:szCs w:val="28"/>
          <w:lang w:val="en-US"/>
        </w:rPr>
        <w:t xml:space="preserve">Testing </w:t>
      </w:r>
      <w:r w:rsidR="00E22C29" w:rsidRPr="00C66401">
        <w:rPr>
          <w:b/>
          <w:sz w:val="28"/>
          <w:szCs w:val="28"/>
          <w:lang w:val="en-US"/>
        </w:rPr>
        <w:t xml:space="preserve">different </w:t>
      </w:r>
      <w:r w:rsidRPr="00C66401">
        <w:rPr>
          <w:b/>
          <w:sz w:val="28"/>
          <w:szCs w:val="28"/>
          <w:lang w:val="en-US"/>
        </w:rPr>
        <w:t>box filters</w:t>
      </w:r>
    </w:p>
    <w:p w14:paraId="4B867A6C" w14:textId="06C1B67C" w:rsidR="00987B22" w:rsidRDefault="009A3CD3" w:rsidP="007E3C05">
      <w:pPr>
        <w:rPr>
          <w:lang w:val="en-US"/>
        </w:rPr>
      </w:pPr>
      <w:r w:rsidRPr="00C66401">
        <w:rPr>
          <w:b/>
          <w:color w:val="FF0000"/>
          <w:lang w:val="en-US"/>
        </w:rPr>
        <w:t>1</w:t>
      </w:r>
      <w:r w:rsidR="005D78A9"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 w:rsidR="007E3C05">
        <w:rPr>
          <w:lang w:val="en-US"/>
        </w:rPr>
        <w:t>Image1:</w:t>
      </w:r>
    </w:p>
    <w:p w14:paraId="00E090F4" w14:textId="7A2DBACB" w:rsidR="00C65182" w:rsidRDefault="00584848" w:rsidP="00D4573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7640883" wp14:editId="3A37CD33">
            <wp:extent cx="2952750" cy="2688762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240" cy="270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6F2D7" w14:textId="77777777" w:rsidR="00584848" w:rsidRDefault="00584848" w:rsidP="00D4573F">
      <w:pPr>
        <w:rPr>
          <w:b/>
          <w:color w:val="FF0000"/>
          <w:lang w:val="en-US"/>
        </w:rPr>
      </w:pPr>
    </w:p>
    <w:p w14:paraId="79465AB3" w14:textId="23EB70F2" w:rsidR="00B82FCC" w:rsidRDefault="00B571A1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t>2)</w:t>
      </w:r>
      <w:r w:rsidR="009A3CD3">
        <w:rPr>
          <w:lang w:val="en-US"/>
        </w:rPr>
        <w:t xml:space="preserve"> </w:t>
      </w:r>
      <w:r w:rsidR="009A3CD3" w:rsidRPr="00FF6015">
        <w:rPr>
          <w:lang w:val="en-US"/>
        </w:rPr>
        <w:t>Image</w:t>
      </w:r>
      <w:r>
        <w:rPr>
          <w:lang w:val="en-US"/>
        </w:rPr>
        <w:t>2</w:t>
      </w:r>
      <w:r w:rsidR="00FF6015">
        <w:rPr>
          <w:lang w:val="en-US"/>
        </w:rPr>
        <w:t>:</w:t>
      </w:r>
      <w:r w:rsidR="00584848" w:rsidRPr="00584848">
        <w:rPr>
          <w:noProof/>
          <w:lang w:val="en-US"/>
        </w:rPr>
        <w:t xml:space="preserve"> </w:t>
      </w:r>
    </w:p>
    <w:p w14:paraId="02C6A0ED" w14:textId="31912F27" w:rsidR="00BF285B" w:rsidRDefault="00584848" w:rsidP="00D4573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9CAC5E8" wp14:editId="1A6A331B">
            <wp:extent cx="2971800" cy="2706109"/>
            <wp:effectExtent l="0" t="0" r="0" b="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343" cy="2726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BC47B" w14:textId="77777777" w:rsidR="00584848" w:rsidRDefault="00584848" w:rsidP="00D4573F">
      <w:pPr>
        <w:rPr>
          <w:b/>
          <w:color w:val="FF0000"/>
          <w:lang w:val="en-US"/>
        </w:rPr>
      </w:pPr>
    </w:p>
    <w:p w14:paraId="24F8B8CD" w14:textId="77375F9B" w:rsidR="004F23E7" w:rsidRDefault="00BB0CEC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lastRenderedPageBreak/>
        <w:t>3</w:t>
      </w:r>
      <w:r w:rsidR="009A3CD3" w:rsidRPr="00C66401">
        <w:rPr>
          <w:b/>
          <w:color w:val="FF0000"/>
          <w:lang w:val="en-US"/>
        </w:rPr>
        <w:t>)</w:t>
      </w:r>
      <w:r w:rsidR="009A3CD3">
        <w:rPr>
          <w:lang w:val="en-US"/>
        </w:rPr>
        <w:t xml:space="preserve"> </w:t>
      </w:r>
      <w:r w:rsidRPr="00BB0CEC">
        <w:rPr>
          <w:lang w:val="en-US"/>
        </w:rPr>
        <w:t xml:space="preserve">Does the </w:t>
      </w:r>
      <m:oMath>
        <m:r>
          <m:rPr>
            <m:sty m:val="p"/>
          </m:rPr>
          <w:rPr>
            <w:rFonts w:ascii="Cambria Math" w:hAnsi="Cambria Math"/>
            <w:lang w:val="en-US"/>
          </w:rPr>
          <m:t>21×21</m:t>
        </m:r>
      </m:oMath>
      <w:r w:rsidRPr="00BB0CEC">
        <w:rPr>
          <w:lang w:val="en-US"/>
        </w:rPr>
        <w:t xml:space="preserve"> box filter ha</w:t>
      </w:r>
      <w:proofErr w:type="spellStart"/>
      <w:r>
        <w:rPr>
          <w:lang w:val="en-US"/>
        </w:rPr>
        <w:t>ve</w:t>
      </w:r>
      <w:proofErr w:type="spellEnd"/>
      <w:r w:rsidRPr="00BB0CEC">
        <w:rPr>
          <w:lang w:val="en-US"/>
        </w:rPr>
        <w:t xml:space="preserve"> a lower or higher cutoff frequency</w:t>
      </w:r>
      <w:r w:rsidR="00426076">
        <w:rPr>
          <w:lang w:val="en-US"/>
        </w:rPr>
        <w:t xml:space="preserve"> than the </w:t>
      </w:r>
      <m:oMath>
        <m:r>
          <m:rPr>
            <m:sty m:val="p"/>
          </m:rPr>
          <w:rPr>
            <w:rFonts w:ascii="Cambria Math" w:hAnsi="Cambria Math"/>
            <w:lang w:val="en-US"/>
          </w:rPr>
          <m:t>9×9</m:t>
        </m:r>
      </m:oMath>
      <w:r w:rsidR="00426076" w:rsidRPr="00BB0CEC">
        <w:rPr>
          <w:lang w:val="en-US"/>
        </w:rPr>
        <w:t xml:space="preserve"> box filter</w:t>
      </w:r>
      <w:r w:rsidRPr="00BB0CEC">
        <w:rPr>
          <w:lang w:val="en-US"/>
        </w:rPr>
        <w:t>? Explain why!</w:t>
      </w:r>
    </w:p>
    <w:p w14:paraId="33E734A5" w14:textId="358D703C" w:rsidR="00C65182" w:rsidRDefault="00C65182" w:rsidP="00D4573F">
      <w:pPr>
        <w:rPr>
          <w:lang w:val="en-US"/>
        </w:rPr>
      </w:pPr>
    </w:p>
    <w:p w14:paraId="6629EDDA" w14:textId="77777777" w:rsidR="00584848" w:rsidRPr="00584848" w:rsidRDefault="00584848" w:rsidP="0058484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84848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This means that 21x21 has a lower </w:t>
      </w:r>
      <w:proofErr w:type="spellStart"/>
      <w:r w:rsidRPr="00584848">
        <w:rPr>
          <w:rFonts w:ascii="Courier New" w:hAnsi="Courier New" w:cs="Courier New"/>
          <w:color w:val="228B22"/>
          <w:sz w:val="20"/>
          <w:szCs w:val="20"/>
          <w:lang w:val="en-GB"/>
        </w:rPr>
        <w:t>cutoff</w:t>
      </w:r>
      <w:proofErr w:type="spellEnd"/>
      <w:r w:rsidRPr="00584848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frequency because it </w:t>
      </w:r>
    </w:p>
    <w:p w14:paraId="0E178790" w14:textId="3D898ACA" w:rsidR="00584848" w:rsidRPr="00584848" w:rsidRDefault="00584848" w:rsidP="0058484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84848">
        <w:rPr>
          <w:rFonts w:ascii="Courier New" w:hAnsi="Courier New" w:cs="Courier New"/>
          <w:color w:val="228B22"/>
          <w:sz w:val="20"/>
          <w:szCs w:val="20"/>
          <w:lang w:val="en-GB"/>
        </w:rPr>
        <w:t>% because it is filtering out more of the higher frequencies.</w:t>
      </w:r>
    </w:p>
    <w:p w14:paraId="38C7F8F7" w14:textId="77777777" w:rsidR="00584848" w:rsidRDefault="00584848" w:rsidP="00D4573F">
      <w:pPr>
        <w:rPr>
          <w:lang w:val="en-US"/>
        </w:rPr>
      </w:pPr>
    </w:p>
    <w:p w14:paraId="2BD28638" w14:textId="6060F380" w:rsidR="00B82FCC" w:rsidRDefault="00FE5AD8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t>4</w:t>
      </w:r>
      <w:r w:rsidR="009A3CD3" w:rsidRPr="00C66401">
        <w:rPr>
          <w:b/>
          <w:color w:val="FF0000"/>
          <w:lang w:val="en-US"/>
        </w:rPr>
        <w:t>)</w:t>
      </w:r>
      <w:r w:rsidR="009A3CD3">
        <w:rPr>
          <w:lang w:val="en-US"/>
        </w:rPr>
        <w:t xml:space="preserve"> </w:t>
      </w:r>
      <w:r w:rsidRPr="00FE5AD8">
        <w:rPr>
          <w:lang w:val="en-US"/>
        </w:rPr>
        <w:t>What is the reason for these dark borders in Image2?</w:t>
      </w:r>
    </w:p>
    <w:p w14:paraId="5FB08D07" w14:textId="609E4CC2" w:rsidR="00987B22" w:rsidRDefault="00987B22" w:rsidP="00D4573F">
      <w:pPr>
        <w:rPr>
          <w:lang w:val="en-US"/>
        </w:rPr>
      </w:pPr>
    </w:p>
    <w:p w14:paraId="33F3A577" w14:textId="095E4E9A" w:rsidR="00584848" w:rsidRPr="00584848" w:rsidRDefault="00584848" w:rsidP="0058484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84848">
        <w:rPr>
          <w:rFonts w:ascii="Courier New" w:hAnsi="Courier New" w:cs="Courier New"/>
          <w:color w:val="228B22"/>
          <w:sz w:val="20"/>
          <w:szCs w:val="20"/>
          <w:lang w:val="en-GB"/>
        </w:rPr>
        <w:t>% Zero padding introduces dark borders in the filtered image.</w:t>
      </w:r>
    </w:p>
    <w:p w14:paraId="461C48F0" w14:textId="77777777" w:rsidR="00584848" w:rsidRDefault="00584848" w:rsidP="00D4573F">
      <w:pPr>
        <w:rPr>
          <w:lang w:val="en-US"/>
        </w:rPr>
      </w:pPr>
    </w:p>
    <w:p w14:paraId="71EDE7C7" w14:textId="442D65DF" w:rsidR="00FE5AD8" w:rsidRDefault="00FE5AD8" w:rsidP="00FE5AD8">
      <w:pPr>
        <w:rPr>
          <w:lang w:val="en-US"/>
        </w:rPr>
      </w:pPr>
      <w:r w:rsidRPr="00C66401">
        <w:rPr>
          <w:b/>
          <w:color w:val="FF0000"/>
          <w:lang w:val="en-US"/>
        </w:rPr>
        <w:t>5)</w:t>
      </w:r>
      <w:r>
        <w:rPr>
          <w:lang w:val="en-US"/>
        </w:rPr>
        <w:t xml:space="preserve"> </w:t>
      </w:r>
      <w:r w:rsidRPr="00FF6015">
        <w:rPr>
          <w:lang w:val="en-US"/>
        </w:rPr>
        <w:t>Image</w:t>
      </w:r>
      <w:r>
        <w:rPr>
          <w:lang w:val="en-US"/>
        </w:rPr>
        <w:t>3:</w:t>
      </w:r>
    </w:p>
    <w:p w14:paraId="2BDA18F5" w14:textId="46DCBEAE" w:rsidR="003201BC" w:rsidRDefault="00584848" w:rsidP="00D4573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8BEE7B" wp14:editId="0F810D79">
            <wp:extent cx="3448050" cy="3139780"/>
            <wp:effectExtent l="0" t="0" r="0" b="381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68" cy="317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D1E22" w14:textId="66CD86D2" w:rsidR="00584848" w:rsidRDefault="00584848" w:rsidP="00D4573F">
      <w:pPr>
        <w:rPr>
          <w:lang w:val="en-US"/>
        </w:rPr>
      </w:pPr>
    </w:p>
    <w:p w14:paraId="19424BB9" w14:textId="77777777" w:rsidR="00584848" w:rsidRDefault="00584848" w:rsidP="00D4573F">
      <w:pPr>
        <w:rPr>
          <w:lang w:val="en-US"/>
        </w:rPr>
      </w:pPr>
    </w:p>
    <w:p w14:paraId="6F691832" w14:textId="3F52347C" w:rsidR="00491322" w:rsidRDefault="00491322" w:rsidP="00491322">
      <w:pPr>
        <w:rPr>
          <w:lang w:val="en-US"/>
        </w:rPr>
      </w:pPr>
      <w:r w:rsidRPr="00C66401">
        <w:rPr>
          <w:b/>
          <w:color w:val="FF0000"/>
          <w:lang w:val="en-US"/>
        </w:rPr>
        <w:t>6)</w:t>
      </w:r>
      <w:r>
        <w:rPr>
          <w:lang w:val="en-US"/>
        </w:rPr>
        <w:t xml:space="preserve"> </w:t>
      </w:r>
      <w:r w:rsidRPr="00FF6015">
        <w:rPr>
          <w:lang w:val="en-US"/>
        </w:rPr>
        <w:t>Image</w:t>
      </w:r>
      <w:r>
        <w:rPr>
          <w:lang w:val="en-US"/>
        </w:rPr>
        <w:t>4:</w:t>
      </w:r>
    </w:p>
    <w:p w14:paraId="5E12D01C" w14:textId="45DD415A" w:rsidR="00491322" w:rsidRDefault="00584848" w:rsidP="0049132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420FF39" wp14:editId="1EDBF429">
            <wp:extent cx="3419475" cy="3113760"/>
            <wp:effectExtent l="0" t="0" r="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393" cy="312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0C83D" w14:textId="77777777" w:rsidR="00584848" w:rsidRDefault="00584848" w:rsidP="00491322">
      <w:pPr>
        <w:rPr>
          <w:lang w:val="en-US"/>
        </w:rPr>
      </w:pPr>
    </w:p>
    <w:p w14:paraId="6CE81C62" w14:textId="4CBBC985" w:rsidR="00491322" w:rsidRDefault="00491322" w:rsidP="00491322">
      <w:pPr>
        <w:rPr>
          <w:lang w:val="en-US"/>
        </w:rPr>
      </w:pPr>
      <w:r w:rsidRPr="00C66401">
        <w:rPr>
          <w:b/>
          <w:color w:val="FF0000"/>
          <w:lang w:val="en-US"/>
        </w:rPr>
        <w:t>7)</w:t>
      </w:r>
      <w:r w:rsidRPr="00C66401">
        <w:rPr>
          <w:color w:val="FF0000"/>
          <w:lang w:val="en-US"/>
        </w:rPr>
        <w:t xml:space="preserve"> </w:t>
      </w:r>
      <w:r w:rsidRPr="00491322">
        <w:rPr>
          <w:lang w:val="en-US"/>
        </w:rPr>
        <w:t xml:space="preserve">Why is </w:t>
      </w:r>
      <m:oMath>
        <m:r>
          <w:rPr>
            <w:rFonts w:ascii="Cambria Math" w:hAnsi="Cambria Math"/>
            <w:lang w:val="en-US"/>
          </w:rPr>
          <m:t>Image</m:t>
        </m:r>
        <m:r>
          <m:rPr>
            <m:sty m:val="p"/>
          </m:rPr>
          <w:rPr>
            <w:rFonts w:ascii="Cambria Math" w:hAnsi="Cambria Math"/>
            <w:lang w:val="en-US"/>
          </w:rPr>
          <m:t>4</m:t>
        </m:r>
      </m:oMath>
      <w:r w:rsidRPr="00491322">
        <w:rPr>
          <w:lang w:val="en-US"/>
        </w:rPr>
        <w:t xml:space="preserve"> so dark? What is the average value of the pixel values in </w:t>
      </w:r>
      <m:oMath>
        <m:r>
          <w:rPr>
            <w:rFonts w:ascii="Cambria Math" w:hAnsi="Cambria Math"/>
            <w:lang w:val="en-US"/>
          </w:rPr>
          <m:t>Image</m:t>
        </m:r>
        <m:r>
          <m:rPr>
            <m:sty m:val="p"/>
          </m:rPr>
          <w:rPr>
            <w:rFonts w:ascii="Cambria Math" w:hAnsi="Cambria Math"/>
            <w:lang w:val="en-US"/>
          </w:rPr>
          <m:t>4</m:t>
        </m:r>
      </m:oMath>
      <w:r w:rsidRPr="00491322">
        <w:rPr>
          <w:lang w:val="en-US"/>
        </w:rPr>
        <w:t>? And why?</w:t>
      </w:r>
    </w:p>
    <w:p w14:paraId="5B2EC1EB" w14:textId="77777777" w:rsidR="00B242D2" w:rsidRDefault="00B242D2" w:rsidP="00491322">
      <w:pPr>
        <w:rPr>
          <w:lang w:val="en-US"/>
        </w:rPr>
      </w:pPr>
    </w:p>
    <w:p w14:paraId="44E7894C" w14:textId="77777777" w:rsidR="00B242D2" w:rsidRPr="00B242D2" w:rsidRDefault="00B242D2" w:rsidP="00B242D2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242D2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It is being clipped at 0 by the display causing it to contain negative </w:t>
      </w:r>
    </w:p>
    <w:p w14:paraId="018B0141" w14:textId="5ABF3A03" w:rsidR="00B242D2" w:rsidRPr="00B242D2" w:rsidRDefault="00B242D2" w:rsidP="00B242D2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242D2">
        <w:rPr>
          <w:rFonts w:ascii="Courier New" w:hAnsi="Courier New" w:cs="Courier New"/>
          <w:color w:val="228B22"/>
          <w:sz w:val="20"/>
          <w:szCs w:val="20"/>
          <w:lang w:val="en-GB"/>
        </w:rPr>
        <w:t>% values. This results to the black areas.</w:t>
      </w: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This can be seen in the average % value =&gt; -1.5736e-15.</w:t>
      </w:r>
    </w:p>
    <w:p w14:paraId="33FDB0CD" w14:textId="77777777" w:rsidR="00584848" w:rsidRPr="00B242D2" w:rsidRDefault="00584848" w:rsidP="00314DF7">
      <w:pPr>
        <w:rPr>
          <w:lang w:val="en-GB"/>
        </w:rPr>
      </w:pPr>
    </w:p>
    <w:p w14:paraId="0F381323" w14:textId="7781B6D3" w:rsidR="00491322" w:rsidRDefault="00491322" w:rsidP="00491322">
      <w:pPr>
        <w:rPr>
          <w:lang w:val="en-US"/>
        </w:rPr>
      </w:pPr>
      <w:r w:rsidRPr="00C66401">
        <w:rPr>
          <w:b/>
          <w:color w:val="FF0000"/>
          <w:lang w:val="en-US"/>
        </w:rPr>
        <w:t>8)</w:t>
      </w:r>
      <w:r>
        <w:rPr>
          <w:lang w:val="en-US"/>
        </w:rPr>
        <w:t xml:space="preserve"> </w:t>
      </w:r>
      <w:r w:rsidRPr="00FF6015">
        <w:rPr>
          <w:lang w:val="en-US"/>
        </w:rPr>
        <w:t>Image</w:t>
      </w:r>
      <w:r>
        <w:rPr>
          <w:lang w:val="en-US"/>
        </w:rPr>
        <w:t>5:</w:t>
      </w:r>
    </w:p>
    <w:p w14:paraId="2DE6EDA8" w14:textId="03DD9254" w:rsidR="00491322" w:rsidRDefault="00B242D2" w:rsidP="00314DF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877441F" wp14:editId="6675E269">
            <wp:extent cx="3571875" cy="3252535"/>
            <wp:effectExtent l="0" t="0" r="0" b="508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075" cy="327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E80EB" w14:textId="77777777" w:rsidR="00584848" w:rsidRDefault="00584848" w:rsidP="00314DF7">
      <w:pPr>
        <w:rPr>
          <w:lang w:val="en-US"/>
        </w:rPr>
      </w:pPr>
    </w:p>
    <w:p w14:paraId="1E9EF2F4" w14:textId="5E214F8C" w:rsidR="00C65182" w:rsidRPr="00C66401" w:rsidRDefault="008A49E8" w:rsidP="00C66401">
      <w:pPr>
        <w:pStyle w:val="Rubrik2"/>
        <w:numPr>
          <w:ilvl w:val="0"/>
          <w:numId w:val="5"/>
        </w:numPr>
        <w:autoSpaceDE w:val="0"/>
        <w:autoSpaceDN w:val="0"/>
        <w:adjustRightInd w:val="0"/>
        <w:spacing w:after="120"/>
        <w:rPr>
          <w:b/>
          <w:lang w:val="en-US"/>
        </w:rPr>
      </w:pPr>
      <w:r w:rsidRPr="00C66401">
        <w:rPr>
          <w:b/>
          <w:sz w:val="28"/>
          <w:szCs w:val="28"/>
          <w:lang w:val="en-US"/>
        </w:rPr>
        <w:t>Testing Sobel filter kernels and gradient</w:t>
      </w:r>
    </w:p>
    <w:p w14:paraId="5F7AB4BD" w14:textId="77777777" w:rsidR="008A49E8" w:rsidRDefault="008A49E8" w:rsidP="00285D7D">
      <w:pPr>
        <w:autoSpaceDE w:val="0"/>
        <w:autoSpaceDN w:val="0"/>
        <w:adjustRightInd w:val="0"/>
        <w:rPr>
          <w:lang w:val="en-US"/>
        </w:rPr>
      </w:pPr>
    </w:p>
    <w:p w14:paraId="01749825" w14:textId="26343386" w:rsidR="008A49E8" w:rsidRDefault="00C66401" w:rsidP="008A49E8">
      <w:pPr>
        <w:rPr>
          <w:lang w:val="en-US"/>
        </w:rPr>
      </w:pPr>
      <w:r w:rsidRPr="00C66401">
        <w:rPr>
          <w:b/>
          <w:color w:val="FF0000"/>
          <w:lang w:val="en-US"/>
        </w:rPr>
        <w:t>9</w:t>
      </w:r>
      <w:r w:rsidR="008A49E8" w:rsidRPr="00C66401">
        <w:rPr>
          <w:b/>
          <w:color w:val="FF0000"/>
          <w:lang w:val="en-US"/>
        </w:rPr>
        <w:t>)</w:t>
      </w:r>
      <w:r w:rsidR="008A49E8" w:rsidRPr="00C66401">
        <w:rPr>
          <w:color w:val="FF0000"/>
          <w:lang w:val="en-US"/>
        </w:rPr>
        <w:t xml:space="preserve"> </w:t>
      </w:r>
      <w:r w:rsidR="008A49E8" w:rsidRPr="00FF6015">
        <w:rPr>
          <w:lang w:val="en-US"/>
        </w:rPr>
        <w:t>Image</w:t>
      </w:r>
      <w:r w:rsidR="008A49E8">
        <w:rPr>
          <w:lang w:val="en-US"/>
        </w:rPr>
        <w:t>6:</w:t>
      </w:r>
    </w:p>
    <w:p w14:paraId="0DE5C1B6" w14:textId="3248C03F" w:rsidR="00B92906" w:rsidRDefault="004738BD" w:rsidP="00285D7D">
      <w:pPr>
        <w:autoSpaceDE w:val="0"/>
        <w:autoSpaceDN w:val="0"/>
        <w:adjustRightInd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204A6E" wp14:editId="6AED2668">
            <wp:extent cx="3467100" cy="3157127"/>
            <wp:effectExtent l="0" t="0" r="0" b="571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492" cy="316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3B13E" w14:textId="77777777" w:rsidR="00584848" w:rsidRDefault="00584848" w:rsidP="00285D7D">
      <w:pPr>
        <w:autoSpaceDE w:val="0"/>
        <w:autoSpaceDN w:val="0"/>
        <w:adjustRightInd w:val="0"/>
        <w:rPr>
          <w:lang w:val="en-US"/>
        </w:rPr>
      </w:pPr>
    </w:p>
    <w:p w14:paraId="24C48104" w14:textId="0E05FF1F" w:rsidR="008A49E8" w:rsidRDefault="00C66401" w:rsidP="008A49E8">
      <w:pPr>
        <w:rPr>
          <w:lang w:val="en-US"/>
        </w:rPr>
      </w:pPr>
      <w:r w:rsidRPr="00C66401">
        <w:rPr>
          <w:b/>
          <w:color w:val="FF0000"/>
          <w:lang w:val="en-US"/>
        </w:rPr>
        <w:t>10</w:t>
      </w:r>
      <w:r w:rsidR="008A49E8" w:rsidRPr="00C66401">
        <w:rPr>
          <w:b/>
          <w:color w:val="FF0000"/>
          <w:lang w:val="en-US"/>
        </w:rPr>
        <w:t>)</w:t>
      </w:r>
      <w:r w:rsidR="008A49E8">
        <w:rPr>
          <w:lang w:val="en-US"/>
        </w:rPr>
        <w:t xml:space="preserve"> </w:t>
      </w:r>
      <w:r w:rsidR="008A49E8" w:rsidRPr="00FF6015">
        <w:rPr>
          <w:lang w:val="en-US"/>
        </w:rPr>
        <w:t>Image</w:t>
      </w:r>
      <w:r w:rsidR="008A49E8">
        <w:rPr>
          <w:lang w:val="en-US"/>
        </w:rPr>
        <w:t>7:</w:t>
      </w:r>
    </w:p>
    <w:p w14:paraId="662F27D0" w14:textId="00304011" w:rsidR="00285D7D" w:rsidRDefault="004738BD" w:rsidP="00285D7D">
      <w:pPr>
        <w:autoSpaceDE w:val="0"/>
        <w:autoSpaceDN w:val="0"/>
        <w:adjustRightInd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828DD57" wp14:editId="6D9DC76A">
            <wp:extent cx="3552825" cy="3235188"/>
            <wp:effectExtent l="0" t="0" r="0" b="381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211" cy="325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6987991" w14:textId="77777777" w:rsidR="00584848" w:rsidRDefault="00584848" w:rsidP="00285D7D">
      <w:pPr>
        <w:autoSpaceDE w:val="0"/>
        <w:autoSpaceDN w:val="0"/>
        <w:adjustRightInd w:val="0"/>
        <w:rPr>
          <w:lang w:val="en-US"/>
        </w:rPr>
      </w:pPr>
    </w:p>
    <w:p w14:paraId="210CE704" w14:textId="4F680B20" w:rsidR="000624B8" w:rsidRDefault="00C66401" w:rsidP="000624B8">
      <w:pPr>
        <w:rPr>
          <w:lang w:val="en-US"/>
        </w:rPr>
      </w:pPr>
      <w:r w:rsidRPr="00C66401">
        <w:rPr>
          <w:b/>
          <w:color w:val="FF0000"/>
          <w:lang w:val="en-US"/>
        </w:rPr>
        <w:t>11</w:t>
      </w:r>
      <w:r w:rsidR="000624B8" w:rsidRPr="00C66401">
        <w:rPr>
          <w:b/>
          <w:color w:val="FF0000"/>
          <w:lang w:val="en-US"/>
        </w:rPr>
        <w:t>)</w:t>
      </w:r>
      <w:r w:rsidR="000624B8">
        <w:rPr>
          <w:lang w:val="en-US"/>
        </w:rPr>
        <w:t xml:space="preserve"> </w:t>
      </w:r>
      <w:r w:rsidR="000624B8" w:rsidRPr="00FF6015">
        <w:rPr>
          <w:lang w:val="en-US"/>
        </w:rPr>
        <w:t>Image</w:t>
      </w:r>
      <w:r w:rsidR="000624B8">
        <w:rPr>
          <w:lang w:val="en-US"/>
        </w:rPr>
        <w:t>8:</w:t>
      </w:r>
    </w:p>
    <w:p w14:paraId="777C5D15" w14:textId="7A450664" w:rsidR="00924B45" w:rsidRDefault="00B82BF7" w:rsidP="00CB0D73">
      <w:pPr>
        <w:autoSpaceDE w:val="0"/>
        <w:autoSpaceDN w:val="0"/>
        <w:adjustRightInd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5133253" wp14:editId="562AAF08">
            <wp:extent cx="3533775" cy="3217841"/>
            <wp:effectExtent l="0" t="0" r="0" b="190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120" cy="322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C106" w14:textId="77777777" w:rsidR="00444FF1" w:rsidRPr="00811176" w:rsidRDefault="00444FF1" w:rsidP="00CB0D73">
      <w:pPr>
        <w:autoSpaceDE w:val="0"/>
        <w:autoSpaceDN w:val="0"/>
        <w:adjustRightInd w:val="0"/>
        <w:rPr>
          <w:lang w:val="en-US"/>
        </w:rPr>
      </w:pPr>
    </w:p>
    <w:p w14:paraId="4357C856" w14:textId="6D56D535" w:rsidR="00285D7D" w:rsidRPr="00444FF1" w:rsidRDefault="00FD2BB3" w:rsidP="00285D7D">
      <w:pPr>
        <w:rPr>
          <w:i/>
          <w:lang w:val="en-US"/>
        </w:rPr>
      </w:pPr>
      <w:r>
        <w:rPr>
          <w:i/>
          <w:lang w:val="en-US"/>
        </w:rPr>
        <w:t>Don’t forget to s</w:t>
      </w:r>
      <w:r w:rsidR="00444FF1" w:rsidRPr="00444FF1">
        <w:rPr>
          <w:i/>
          <w:lang w:val="en-US"/>
        </w:rPr>
        <w:t xml:space="preserve">ave the document as </w:t>
      </w:r>
      <w:r w:rsidR="00444FF1" w:rsidRPr="00350776">
        <w:rPr>
          <w:b/>
          <w:i/>
          <w:lang w:val="en-US"/>
        </w:rPr>
        <w:t>.pdf</w:t>
      </w:r>
      <w:r w:rsidR="00444FF1" w:rsidRPr="00444FF1">
        <w:rPr>
          <w:i/>
          <w:lang w:val="en-US"/>
        </w:rPr>
        <w:t xml:space="preserve"> before submitting!</w:t>
      </w:r>
    </w:p>
    <w:sectPr w:rsidR="00285D7D" w:rsidRPr="00444FF1" w:rsidSect="00316A8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526B3"/>
    <w:multiLevelType w:val="hybridMultilevel"/>
    <w:tmpl w:val="14D20B8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11B48"/>
    <w:multiLevelType w:val="hybridMultilevel"/>
    <w:tmpl w:val="ADAEA29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11F0A"/>
    <w:multiLevelType w:val="hybridMultilevel"/>
    <w:tmpl w:val="39C48ECC"/>
    <w:lvl w:ilvl="0" w:tplc="BCDAA01E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820B0"/>
    <w:multiLevelType w:val="hybridMultilevel"/>
    <w:tmpl w:val="4836B262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E9013CD"/>
    <w:multiLevelType w:val="hybridMultilevel"/>
    <w:tmpl w:val="3376B30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67410E"/>
    <w:multiLevelType w:val="hybridMultilevel"/>
    <w:tmpl w:val="2116A638"/>
    <w:lvl w:ilvl="0" w:tplc="5770C2B4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NLMwMjc3MTO2MLRQ0lEKTi0uzszPAykwrAUAFODOsSwAAAA="/>
  </w:docVars>
  <w:rsids>
    <w:rsidRoot w:val="00F307ED"/>
    <w:rsid w:val="00024B0E"/>
    <w:rsid w:val="000346D1"/>
    <w:rsid w:val="00040FC4"/>
    <w:rsid w:val="000624B8"/>
    <w:rsid w:val="00093ED8"/>
    <w:rsid w:val="000D359A"/>
    <w:rsid w:val="000D7CDB"/>
    <w:rsid w:val="00103E02"/>
    <w:rsid w:val="001256BE"/>
    <w:rsid w:val="001605D9"/>
    <w:rsid w:val="001629FA"/>
    <w:rsid w:val="001838BF"/>
    <w:rsid w:val="0018510E"/>
    <w:rsid w:val="001F214D"/>
    <w:rsid w:val="0022259A"/>
    <w:rsid w:val="00233845"/>
    <w:rsid w:val="00285D7D"/>
    <w:rsid w:val="002C73ED"/>
    <w:rsid w:val="00314DF7"/>
    <w:rsid w:val="00316A81"/>
    <w:rsid w:val="003201BC"/>
    <w:rsid w:val="0034561B"/>
    <w:rsid w:val="00350776"/>
    <w:rsid w:val="00397C7F"/>
    <w:rsid w:val="003C40F7"/>
    <w:rsid w:val="003C6B8D"/>
    <w:rsid w:val="00411B43"/>
    <w:rsid w:val="004144F3"/>
    <w:rsid w:val="00426076"/>
    <w:rsid w:val="00444FF1"/>
    <w:rsid w:val="00446C88"/>
    <w:rsid w:val="004738BD"/>
    <w:rsid w:val="00491322"/>
    <w:rsid w:val="004D75C2"/>
    <w:rsid w:val="004E5CF1"/>
    <w:rsid w:val="004F23E7"/>
    <w:rsid w:val="005031BF"/>
    <w:rsid w:val="00580396"/>
    <w:rsid w:val="00584848"/>
    <w:rsid w:val="005A5400"/>
    <w:rsid w:val="005B4436"/>
    <w:rsid w:val="005D78A9"/>
    <w:rsid w:val="005F567B"/>
    <w:rsid w:val="00664E24"/>
    <w:rsid w:val="00702758"/>
    <w:rsid w:val="00711287"/>
    <w:rsid w:val="007523E5"/>
    <w:rsid w:val="00754A75"/>
    <w:rsid w:val="007962CA"/>
    <w:rsid w:val="007E3C05"/>
    <w:rsid w:val="007F7CFD"/>
    <w:rsid w:val="00811176"/>
    <w:rsid w:val="00817807"/>
    <w:rsid w:val="00817F33"/>
    <w:rsid w:val="00860443"/>
    <w:rsid w:val="008A49E8"/>
    <w:rsid w:val="008B45C1"/>
    <w:rsid w:val="00924B45"/>
    <w:rsid w:val="00942F7D"/>
    <w:rsid w:val="009725EC"/>
    <w:rsid w:val="00987634"/>
    <w:rsid w:val="00987B22"/>
    <w:rsid w:val="009A3CD3"/>
    <w:rsid w:val="009A50A2"/>
    <w:rsid w:val="00A90ED7"/>
    <w:rsid w:val="00AF0251"/>
    <w:rsid w:val="00B242D2"/>
    <w:rsid w:val="00B376A1"/>
    <w:rsid w:val="00B47F37"/>
    <w:rsid w:val="00B571A1"/>
    <w:rsid w:val="00B82BF7"/>
    <w:rsid w:val="00B82FCC"/>
    <w:rsid w:val="00B92906"/>
    <w:rsid w:val="00BB0CEC"/>
    <w:rsid w:val="00BC1E36"/>
    <w:rsid w:val="00BF11AB"/>
    <w:rsid w:val="00BF285B"/>
    <w:rsid w:val="00BF4A7C"/>
    <w:rsid w:val="00C167C7"/>
    <w:rsid w:val="00C647C3"/>
    <w:rsid w:val="00C65182"/>
    <w:rsid w:val="00C66401"/>
    <w:rsid w:val="00CB0D73"/>
    <w:rsid w:val="00CF018E"/>
    <w:rsid w:val="00CF43D3"/>
    <w:rsid w:val="00D25FAC"/>
    <w:rsid w:val="00D40558"/>
    <w:rsid w:val="00D4573F"/>
    <w:rsid w:val="00D6251F"/>
    <w:rsid w:val="00D90F3F"/>
    <w:rsid w:val="00D922E3"/>
    <w:rsid w:val="00E051D3"/>
    <w:rsid w:val="00E15A6C"/>
    <w:rsid w:val="00E22C29"/>
    <w:rsid w:val="00ED298F"/>
    <w:rsid w:val="00EE16FD"/>
    <w:rsid w:val="00EE5631"/>
    <w:rsid w:val="00EF4182"/>
    <w:rsid w:val="00EF5446"/>
    <w:rsid w:val="00F307ED"/>
    <w:rsid w:val="00F46771"/>
    <w:rsid w:val="00F71D68"/>
    <w:rsid w:val="00FD2BB3"/>
    <w:rsid w:val="00FE5AD8"/>
    <w:rsid w:val="00FF6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178C96"/>
  <w15:chartTrackingRefBased/>
  <w15:docId w15:val="{EFAC9C85-7963-4146-9329-40CCBDD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0396"/>
  </w:style>
  <w:style w:type="paragraph" w:styleId="Rubrik1">
    <w:name w:val="heading 1"/>
    <w:basedOn w:val="Normal"/>
    <w:next w:val="Normal"/>
    <w:link w:val="Rubrik1Char"/>
    <w:uiPriority w:val="9"/>
    <w:qFormat/>
    <w:rsid w:val="005B44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5B44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D4573F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7523E5"/>
    <w:rPr>
      <w:color w:val="808080"/>
    </w:rPr>
  </w:style>
  <w:style w:type="character" w:customStyle="1" w:styleId="Rubrik1Char">
    <w:name w:val="Rubrik 1 Char"/>
    <w:basedOn w:val="Standardstycketeckensnitt"/>
    <w:link w:val="Rubrik1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0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lisam_PublishedVersion xmlns="18fa51f1-a7b7-4c86-b511-f92e529fab2d" xsi:nil="true"/>
    <_lisam_Description xmlns="52b805e1-824f-42bb-9e6c-5df99dc88ed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C4636A5DA1604895A327A7CC6CFA40" ma:contentTypeVersion="4" ma:contentTypeDescription="Skapa ett nytt dokument." ma:contentTypeScope="" ma:versionID="dd7c730df7e7a49380d5f13fe7e9aa00">
  <xsd:schema xmlns:xsd="http://www.w3.org/2001/XMLSchema" xmlns:xs="http://www.w3.org/2001/XMLSchema" xmlns:p="http://schemas.microsoft.com/office/2006/metadata/properties" xmlns:ns2="52b805e1-824f-42bb-9e6c-5df99dc88ed0" xmlns:ns3="18fa51f1-a7b7-4c86-b511-f92e529fab2d" targetNamespace="http://schemas.microsoft.com/office/2006/metadata/properties" ma:root="true" ma:fieldsID="673a8f08d92979bceac1cefa720bbcfc" ns2:_="" ns3:_="">
    <xsd:import namespace="52b805e1-824f-42bb-9e6c-5df99dc88ed0"/>
    <xsd:import namespace="18fa51f1-a7b7-4c86-b511-f92e529fab2d"/>
    <xsd:element name="properties">
      <xsd:complexType>
        <xsd:sequence>
          <xsd:element name="documentManagement">
            <xsd:complexType>
              <xsd:all>
                <xsd:element ref="ns2:_lisam_Description" minOccurs="0"/>
                <xsd:element ref="ns3:_lisam_PublishedVersion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805e1-824f-42bb-9e6c-5df99dc88ed0" elementFormDefault="qualified">
    <xsd:import namespace="http://schemas.microsoft.com/office/2006/documentManagement/types"/>
    <xsd:import namespace="http://schemas.microsoft.com/office/infopath/2007/PartnerControls"/>
    <xsd:element name="_lisam_Description" ma:index="8" nillable="true" ma:displayName="Beskrivning" ma:internalName="_lisam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51f1-a7b7-4c86-b511-f92e529fab2d" elementFormDefault="qualified">
    <xsd:import namespace="http://schemas.microsoft.com/office/2006/documentManagement/types"/>
    <xsd:import namespace="http://schemas.microsoft.com/office/infopath/2007/PartnerControls"/>
    <xsd:element name="_lisam_PublishedVersion" ma:index="9" nillable="true" ma:displayName="Published Version" ma:internalName="_lisam_PublishedVersion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A1E37D-9B1C-4338-A31A-814BC0F42DD2}">
  <ds:schemaRefs>
    <ds:schemaRef ds:uri="http://schemas.microsoft.com/office/2006/metadata/properties"/>
    <ds:schemaRef ds:uri="http://schemas.microsoft.com/office/infopath/2007/PartnerControls"/>
    <ds:schemaRef ds:uri="18fa51f1-a7b7-4c86-b511-f92e529fab2d"/>
    <ds:schemaRef ds:uri="52b805e1-824f-42bb-9e6c-5df99dc88ed0"/>
  </ds:schemaRefs>
</ds:datastoreItem>
</file>

<file path=customXml/itemProps2.xml><?xml version="1.0" encoding="utf-8"?>
<ds:datastoreItem xmlns:ds="http://schemas.openxmlformats.org/officeDocument/2006/customXml" ds:itemID="{0DD0000F-CC18-48F0-A211-57A070B583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FE02BB-F9D3-4EC9-9F4F-BA1894364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805e1-824f-42bb-9e6c-5df99dc88ed0"/>
    <ds:schemaRef ds:uri="18fa51f1-a7b7-4c86-b511-f92e529fab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182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yström</dc:creator>
  <cp:keywords/>
  <dc:description/>
  <cp:lastModifiedBy>thomas indrias</cp:lastModifiedBy>
  <cp:revision>31</cp:revision>
  <cp:lastPrinted>2018-11-01T11:30:00Z</cp:lastPrinted>
  <dcterms:created xsi:type="dcterms:W3CDTF">2018-11-01T10:49:00Z</dcterms:created>
  <dcterms:modified xsi:type="dcterms:W3CDTF">2018-12-02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4636A5DA1604895A327A7CC6CFA40</vt:lpwstr>
  </property>
</Properties>
</file>